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A9788" w14:textId="5E722836" w:rsidR="00410BA0" w:rsidRDefault="00973D6F">
      <w:r w:rsidRPr="00973D6F">
        <w:drawing>
          <wp:inline distT="0" distB="0" distL="0" distR="0" wp14:anchorId="239915BA" wp14:editId="26F0382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7722" w14:textId="570FD47D" w:rsidR="00A559E1" w:rsidRDefault="00A559E1">
      <w:r w:rsidRPr="00A559E1">
        <w:drawing>
          <wp:inline distT="0" distB="0" distL="0" distR="0" wp14:anchorId="67A463A2" wp14:editId="72F7C4A3">
            <wp:extent cx="5731510" cy="32150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7914F" w14:textId="057A320D" w:rsidR="0009089E" w:rsidRDefault="0009089E">
      <w:r w:rsidRPr="0009089E">
        <w:lastRenderedPageBreak/>
        <w:drawing>
          <wp:inline distT="0" distB="0" distL="0" distR="0" wp14:anchorId="46C8EB4E" wp14:editId="0FB45939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EBE97" w14:textId="035CF58E" w:rsidR="00C026BB" w:rsidRDefault="00C026BB">
      <w:r w:rsidRPr="00C026BB">
        <w:drawing>
          <wp:inline distT="0" distB="0" distL="0" distR="0" wp14:anchorId="20450CEC" wp14:editId="176DD1CA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26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cwNjW3MDK1MDVR0lEKTi0uzszPAykwrAUAh1ynKywAAAA="/>
  </w:docVars>
  <w:rsids>
    <w:rsidRoot w:val="00533876"/>
    <w:rsid w:val="0009089E"/>
    <w:rsid w:val="00410BA0"/>
    <w:rsid w:val="00533876"/>
    <w:rsid w:val="00973D6F"/>
    <w:rsid w:val="00A559E1"/>
    <w:rsid w:val="00C0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F13C5"/>
  <w15:chartTrackingRefBased/>
  <w15:docId w15:val="{97D3F89C-C944-4BA8-918A-F2E18AA27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hah3698@gmail.com</dc:creator>
  <cp:keywords/>
  <dc:description/>
  <cp:lastModifiedBy>yashshah3698@gmail.com</cp:lastModifiedBy>
  <cp:revision>5</cp:revision>
  <dcterms:created xsi:type="dcterms:W3CDTF">2021-10-08T03:23:00Z</dcterms:created>
  <dcterms:modified xsi:type="dcterms:W3CDTF">2021-10-08T03:46:00Z</dcterms:modified>
</cp:coreProperties>
</file>